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21BBE" w14:textId="12B99343" w:rsidR="00A45C9C" w:rsidRDefault="00871B0F">
      <w:pPr>
        <w:rPr>
          <w:lang w:val="en-US"/>
        </w:rPr>
      </w:pPr>
      <w:proofErr w:type="spellStart"/>
      <w:r>
        <w:rPr>
          <w:lang w:val="en-US"/>
        </w:rPr>
        <w:t>Yousin</w:t>
      </w:r>
      <w:proofErr w:type="spellEnd"/>
      <w:r>
        <w:rPr>
          <w:lang w:val="en-US"/>
        </w:rPr>
        <w:t>-Maëlle 1x1</w:t>
      </w:r>
    </w:p>
    <w:p w14:paraId="74533D64" w14:textId="38670D2E" w:rsidR="00871B0F" w:rsidRDefault="00871B0F">
      <w:pPr>
        <w:rPr>
          <w:lang w:val="en-US"/>
        </w:rPr>
      </w:pPr>
    </w:p>
    <w:p w14:paraId="64716E42" w14:textId="0C8CFC7F" w:rsidR="00871B0F" w:rsidRDefault="005642F8" w:rsidP="005642F8">
      <w:pPr>
        <w:pStyle w:val="Heading1"/>
        <w:rPr>
          <w:lang w:val="en-US"/>
        </w:rPr>
      </w:pPr>
      <w:r>
        <w:rPr>
          <w:lang w:val="en-US"/>
        </w:rPr>
        <w:t xml:space="preserve">Baseline model </w:t>
      </w:r>
    </w:p>
    <w:p w14:paraId="4D3350F7" w14:textId="3B61317D" w:rsidR="005642F8" w:rsidRDefault="005642F8" w:rsidP="005642F8">
      <w:pPr>
        <w:rPr>
          <w:lang w:val="en-US"/>
        </w:rPr>
      </w:pPr>
      <w:r>
        <w:rPr>
          <w:lang w:val="en-US"/>
        </w:rPr>
        <w:t>Current – show 2x diagrams and top level</w:t>
      </w:r>
    </w:p>
    <w:p w14:paraId="0B972A76" w14:textId="6E0A09C7" w:rsidR="005642F8" w:rsidRDefault="005642F8" w:rsidP="005642F8">
      <w:pPr>
        <w:rPr>
          <w:lang w:val="en-US"/>
        </w:rPr>
      </w:pPr>
      <w:r>
        <w:rPr>
          <w:lang w:val="en-US"/>
        </w:rPr>
        <w:t>Simplifications</w:t>
      </w:r>
    </w:p>
    <w:p w14:paraId="12260DD5" w14:textId="32B02C8F" w:rsidR="005642F8" w:rsidRDefault="005642F8" w:rsidP="005642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ress = client id</w:t>
      </w:r>
    </w:p>
    <w:p w14:paraId="2BAA2C6A" w14:textId="5EBD232D" w:rsidR="005642F8" w:rsidRDefault="005642F8" w:rsidP="005642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“go” signal to ind</w:t>
      </w:r>
      <w:r w:rsidR="00E3417A">
        <w:rPr>
          <w:lang w:val="en-US"/>
        </w:rPr>
        <w:t>icate incoming order</w:t>
      </w:r>
    </w:p>
    <w:p w14:paraId="18FB612C" w14:textId="17653935" w:rsidR="00E3417A" w:rsidRDefault="00E3417A" w:rsidP="00E3417A">
      <w:pPr>
        <w:rPr>
          <w:lang w:val="en-US"/>
        </w:rPr>
      </w:pPr>
    </w:p>
    <w:p w14:paraId="21507142" w14:textId="581415AA" w:rsidR="00E3417A" w:rsidRDefault="00E3417A" w:rsidP="00E3417A">
      <w:pPr>
        <w:rPr>
          <w:lang w:val="en-US"/>
        </w:rPr>
      </w:pPr>
      <w:r>
        <w:rPr>
          <w:lang w:val="en-US"/>
        </w:rPr>
        <w:t>Questions</w:t>
      </w:r>
    </w:p>
    <w:p w14:paraId="1590115F" w14:textId="6755D0E9" w:rsidR="00E3417A" w:rsidRDefault="00E3417A" w:rsidP="00E3417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re do cancels come from ? should it be from exchange or ok from CPU ? extra cycle t</w:t>
      </w:r>
      <w:r w:rsidR="00BE754A">
        <w:rPr>
          <w:lang w:val="en-US"/>
        </w:rPr>
        <w:t xml:space="preserve">o be closer to reality </w:t>
      </w:r>
    </w:p>
    <w:p w14:paraId="2541638C" w14:textId="407A521A" w:rsidR="005642F8" w:rsidRPr="00BE754A" w:rsidRDefault="00BE754A" w:rsidP="005642F8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BE754A">
        <w:rPr>
          <w:lang w:val="en-US"/>
        </w:rPr>
        <w:t>Arbitrer</w:t>
      </w:r>
      <w:proofErr w:type="spellEnd"/>
      <w:r w:rsidRPr="00BE754A">
        <w:rPr>
          <w:lang w:val="en-US"/>
        </w:rPr>
        <w:t xml:space="preserve"> on memory – what, when, how </w:t>
      </w:r>
    </w:p>
    <w:p w14:paraId="5ACE17F2" w14:textId="2F798797" w:rsidR="005642F8" w:rsidRDefault="005642F8" w:rsidP="005642F8">
      <w:pPr>
        <w:rPr>
          <w:lang w:val="en-US"/>
        </w:rPr>
      </w:pPr>
    </w:p>
    <w:p w14:paraId="64537C2D" w14:textId="19968486" w:rsidR="005642F8" w:rsidRDefault="005642F8" w:rsidP="005642F8">
      <w:pPr>
        <w:pStyle w:val="Heading1"/>
        <w:rPr>
          <w:lang w:val="en-US"/>
        </w:rPr>
      </w:pPr>
      <w:r>
        <w:rPr>
          <w:lang w:val="en-US"/>
        </w:rPr>
        <w:t>Testing</w:t>
      </w:r>
    </w:p>
    <w:p w14:paraId="3E66C825" w14:textId="51D2DA62" w:rsidR="005642F8" w:rsidRDefault="00BE754A" w:rsidP="005642F8">
      <w:pPr>
        <w:rPr>
          <w:lang w:val="en-US"/>
        </w:rPr>
      </w:pPr>
      <w:r>
        <w:rPr>
          <w:lang w:val="en-US"/>
        </w:rPr>
        <w:t>3 types te</w:t>
      </w:r>
      <w:r w:rsidR="00E07AEB">
        <w:rPr>
          <w:lang w:val="en-US"/>
        </w:rPr>
        <w:t xml:space="preserve">sting </w:t>
      </w:r>
    </w:p>
    <w:p w14:paraId="2110B2AD" w14:textId="53BA3CC3" w:rsidR="00E07AEB" w:rsidRDefault="00E07AEB" w:rsidP="00E07AE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nit tests (</w:t>
      </w:r>
      <w:proofErr w:type="spellStart"/>
      <w:r>
        <w:rPr>
          <w:lang w:val="en-US"/>
        </w:rPr>
        <w:t>pre defined</w:t>
      </w:r>
      <w:proofErr w:type="spellEnd"/>
      <w:r>
        <w:rPr>
          <w:lang w:val="en-US"/>
        </w:rPr>
        <w:t xml:space="preserve"> sequences from sample order/cancels)</w:t>
      </w:r>
    </w:p>
    <w:p w14:paraId="0AD7B328" w14:textId="0DFA76C4" w:rsidR="00E07AEB" w:rsidRDefault="00E07AEB" w:rsidP="00E07AE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onstrained random tests in system </w:t>
      </w:r>
      <w:proofErr w:type="spellStart"/>
      <w:r>
        <w:rPr>
          <w:lang w:val="en-US"/>
        </w:rPr>
        <w:t>verilog</w:t>
      </w:r>
      <w:proofErr w:type="spellEnd"/>
    </w:p>
    <w:p w14:paraId="7ADD97C7" w14:textId="6A20033F" w:rsidR="00E07AEB" w:rsidRDefault="00D64FE0" w:rsidP="00E07AE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mal verification with Jasper gold </w:t>
      </w:r>
    </w:p>
    <w:p w14:paraId="69296C97" w14:textId="35D72361" w:rsidR="00D64FE0" w:rsidRDefault="00D64FE0" w:rsidP="00D64FE0">
      <w:pPr>
        <w:rPr>
          <w:lang w:val="en-US"/>
        </w:rPr>
      </w:pPr>
      <w:r>
        <w:rPr>
          <w:lang w:val="en-US"/>
        </w:rPr>
        <w:t xml:space="preserve">Good because can see signals, time, values and usage </w:t>
      </w:r>
    </w:p>
    <w:p w14:paraId="19751A74" w14:textId="3C84A24B" w:rsidR="00D64FE0" w:rsidRDefault="00D64FE0" w:rsidP="00D64FE0">
      <w:pPr>
        <w:rPr>
          <w:lang w:val="en-US"/>
        </w:rPr>
      </w:pPr>
    </w:p>
    <w:p w14:paraId="4752DC08" w14:textId="19EF4AB3" w:rsidR="00D64FE0" w:rsidRDefault="00D64FE0" w:rsidP="00D64FE0">
      <w:pPr>
        <w:rPr>
          <w:lang w:val="en-US"/>
        </w:rPr>
      </w:pPr>
      <w:r>
        <w:rPr>
          <w:lang w:val="en-US"/>
        </w:rPr>
        <w:t xml:space="preserve">Questions </w:t>
      </w:r>
    </w:p>
    <w:p w14:paraId="0C118534" w14:textId="34D1F7BF" w:rsidR="00D64FE0" w:rsidRDefault="00D64FE0" w:rsidP="00D64F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es usage matter</w:t>
      </w:r>
    </w:p>
    <w:p w14:paraId="761A30DA" w14:textId="69988472" w:rsidR="00D64FE0" w:rsidRDefault="00E36EFB" w:rsidP="00D64F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Jasper gold advice</w:t>
      </w:r>
    </w:p>
    <w:p w14:paraId="4341FEC9" w14:textId="2F85ACA6" w:rsidR="005642F8" w:rsidRDefault="00F83144" w:rsidP="005642F8">
      <w:pPr>
        <w:pStyle w:val="ListParagraph"/>
        <w:numPr>
          <w:ilvl w:val="0"/>
          <w:numId w:val="1"/>
        </w:numPr>
        <w:ind w:left="360"/>
        <w:rPr>
          <w:lang w:val="en-US"/>
        </w:rPr>
      </w:pPr>
      <w:r w:rsidRPr="00F83144">
        <w:rPr>
          <w:lang w:val="en-US"/>
        </w:rPr>
        <w:t xml:space="preserve">Where can get data for good example – sample market data </w:t>
      </w:r>
    </w:p>
    <w:p w14:paraId="363D3B51" w14:textId="77777777" w:rsidR="00F83144" w:rsidRPr="00F83144" w:rsidRDefault="00F83144" w:rsidP="00F83144">
      <w:pPr>
        <w:rPr>
          <w:lang w:val="en-US"/>
        </w:rPr>
      </w:pPr>
    </w:p>
    <w:p w14:paraId="656E9E64" w14:textId="2DA11931" w:rsidR="005642F8" w:rsidRDefault="005642F8" w:rsidP="005642F8">
      <w:pPr>
        <w:pStyle w:val="Heading1"/>
        <w:rPr>
          <w:lang w:val="en-US"/>
        </w:rPr>
      </w:pPr>
      <w:r>
        <w:rPr>
          <w:lang w:val="en-US"/>
        </w:rPr>
        <w:t>Caching</w:t>
      </w:r>
    </w:p>
    <w:p w14:paraId="18504345" w14:textId="165CCDD0" w:rsidR="00E36EFB" w:rsidRDefault="00E36EFB" w:rsidP="00E36EFB">
      <w:pPr>
        <w:rPr>
          <w:lang w:val="en-US"/>
        </w:rPr>
      </w:pPr>
      <w:r>
        <w:rPr>
          <w:lang w:val="en-US"/>
        </w:rPr>
        <w:t xml:space="preserve">Protocol ? </w:t>
      </w:r>
    </w:p>
    <w:p w14:paraId="0150606F" w14:textId="403AE524" w:rsidR="00E36EFB" w:rsidRDefault="00F83144" w:rsidP="002764A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1x cache 2x processor vs 1x processor 2x cache </w:t>
      </w:r>
    </w:p>
    <w:p w14:paraId="2E756B0C" w14:textId="2F53D69C" w:rsidR="00F83144" w:rsidRDefault="000C27C6" w:rsidP="002764A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ecommended cache models </w:t>
      </w:r>
    </w:p>
    <w:p w14:paraId="0D912C8F" w14:textId="7C5C6833" w:rsidR="000C27C6" w:rsidRPr="002764AE" w:rsidRDefault="00B038F0" w:rsidP="002764A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ools for comparison </w:t>
      </w:r>
    </w:p>
    <w:sectPr w:rsidR="000C27C6" w:rsidRPr="002764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D6CEC"/>
    <w:multiLevelType w:val="hybridMultilevel"/>
    <w:tmpl w:val="80D02324"/>
    <w:lvl w:ilvl="0" w:tplc="AE9C19C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zYwMjI0NjQ1szRT0lEKTi0uzszPAykwrAUAUGpHjCwAAAA="/>
  </w:docVars>
  <w:rsids>
    <w:rsidRoot w:val="00871B0F"/>
    <w:rsid w:val="000C27C6"/>
    <w:rsid w:val="002764AE"/>
    <w:rsid w:val="005642F8"/>
    <w:rsid w:val="005D0D4F"/>
    <w:rsid w:val="007B6C4E"/>
    <w:rsid w:val="00871B0F"/>
    <w:rsid w:val="00B038F0"/>
    <w:rsid w:val="00BE754A"/>
    <w:rsid w:val="00D64FE0"/>
    <w:rsid w:val="00E07AEB"/>
    <w:rsid w:val="00E3417A"/>
    <w:rsid w:val="00E36EFB"/>
    <w:rsid w:val="00F831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75CED"/>
  <w15:chartTrackingRefBased/>
  <w15:docId w15:val="{8C3A74F8-A2FB-4B9B-A995-B0527CFFCA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42F8"/>
  </w:style>
  <w:style w:type="paragraph" w:styleId="Heading1">
    <w:name w:val="heading 1"/>
    <w:basedOn w:val="Normal"/>
    <w:next w:val="Normal"/>
    <w:link w:val="Heading1Char"/>
    <w:uiPriority w:val="9"/>
    <w:qFormat/>
    <w:rsid w:val="005642F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42F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642F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642F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642F8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642F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642F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642F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642F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42F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42F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642F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642F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642F8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642F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642F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642F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642F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642F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642F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642F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642F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642F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642F8"/>
    <w:rPr>
      <w:b/>
      <w:bCs/>
    </w:rPr>
  </w:style>
  <w:style w:type="character" w:styleId="Emphasis">
    <w:name w:val="Emphasis"/>
    <w:uiPriority w:val="20"/>
    <w:qFormat/>
    <w:rsid w:val="005642F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5642F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642F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642F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642F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642F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5642F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5642F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5642F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5642F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5642F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642F8"/>
    <w:pPr>
      <w:outlineLvl w:val="9"/>
    </w:pPr>
  </w:style>
  <w:style w:type="paragraph" w:styleId="ListParagraph">
    <w:name w:val="List Paragraph"/>
    <w:basedOn w:val="Normal"/>
    <w:uiPriority w:val="34"/>
    <w:qFormat/>
    <w:rsid w:val="005642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C3B7E2F4617C47AEB7BA340A08D4D0" ma:contentTypeVersion="14" ma:contentTypeDescription="Create a new document." ma:contentTypeScope="" ma:versionID="97dcd222b3f5b9be98d72f06afe9626a">
  <xsd:schema xmlns:xsd="http://www.w3.org/2001/XMLSchema" xmlns:xs="http://www.w3.org/2001/XMLSchema" xmlns:p="http://schemas.microsoft.com/office/2006/metadata/properties" xmlns:ns3="062b2b1b-2aa7-4954-b1e6-6ceeb4131470" xmlns:ns4="03367047-70b5-4e94-bc34-d4b60678f83f" targetNamespace="http://schemas.microsoft.com/office/2006/metadata/properties" ma:root="true" ma:fieldsID="c3e7b8c3ab6bad884b7d860c6d12dd0b" ns3:_="" ns4:_="">
    <xsd:import namespace="062b2b1b-2aa7-4954-b1e6-6ceeb4131470"/>
    <xsd:import namespace="03367047-70b5-4e94-bc34-d4b60678f83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62b2b1b-2aa7-4954-b1e6-6ceeb41314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367047-70b5-4e94-bc34-d4b60678f83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0CCA27D-34FF-4D0C-80D4-D32A82044C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62b2b1b-2aa7-4954-b1e6-6ceeb4131470"/>
    <ds:schemaRef ds:uri="03367047-70b5-4e94-bc34-d4b60678f83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7A4989-B46A-4AC5-8B15-86B5BDFC82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46CD15-66F0-4997-A6A5-53F5348FFCE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2</Words>
  <Characters>644</Characters>
  <Application>Microsoft Office Word</Application>
  <DocSecurity>0</DocSecurity>
  <Lines>5</Lines>
  <Paragraphs>1</Paragraphs>
  <ScaleCrop>false</ScaleCrop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.L My.L</dc:creator>
  <cp:keywords/>
  <dc:description/>
  <cp:lastModifiedBy>My.L My.L</cp:lastModifiedBy>
  <cp:revision>11</cp:revision>
  <dcterms:created xsi:type="dcterms:W3CDTF">2022-01-28T17:03:00Z</dcterms:created>
  <dcterms:modified xsi:type="dcterms:W3CDTF">2022-01-28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C3B7E2F4617C47AEB7BA340A08D4D0</vt:lpwstr>
  </property>
</Properties>
</file>